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9948C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9948C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9948C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9948C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948C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447B247" w14:textId="77777777" w:rsidR="00757346"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bookmarkStart w:id="3" w:name="_Toc25309942"/>
      <w:bookmarkStart w:id="4" w:name="_Toc32508728"/>
      <w:r w:rsidR="00D36C46">
        <w:t>Table of Content</w:t>
      </w:r>
      <w:bookmarkEnd w:id="1"/>
      <w:bookmarkEnd w:id="2"/>
      <w:bookmarkEnd w:id="3"/>
      <w:bookmarkEnd w:id="4"/>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7D8F3318" w14:textId="77777777" w:rsidR="00757346" w:rsidRDefault="0075734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9A80FBC" w14:textId="77777777" w:rsidR="00757346" w:rsidRDefault="0075734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F708E6A"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6668F">
        <w:rPr>
          <w:noProof/>
        </w:rPr>
        <w:t>Application Characteristics</w:t>
      </w:r>
    </w:p>
    <w:p w14:paraId="5C1460BB" w14:textId="77777777" w:rsidR="00757346" w:rsidRDefault="00757346">
      <w:pPr>
        <w:pStyle w:val="TOC1"/>
        <w:tabs>
          <w:tab w:val="left" w:pos="737"/>
        </w:tabs>
        <w:rPr>
          <w:rFonts w:asciiTheme="minorHAnsi" w:eastAsiaTheme="minorEastAsia" w:hAnsiTheme="minorHAnsi" w:cstheme="minorBidi"/>
          <w:b w:val="0"/>
          <w:caps w:val="0"/>
          <w:noProof/>
          <w:color w:val="auto"/>
          <w:sz w:val="22"/>
          <w:szCs w:val="22"/>
          <w:lang w:eastAsia="en-US"/>
        </w:rPr>
      </w:pPr>
      <w:r w:rsidRPr="00F6668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14CFD92D"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Top 10 vulnerabilities</w:t>
      </w:r>
    </w:p>
    <w:p w14:paraId="04CB54C4"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1 - Injection</w:t>
      </w:r>
    </w:p>
    <w:p w14:paraId="077F8646"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2 – Broken Authentication</w:t>
      </w:r>
    </w:p>
    <w:p w14:paraId="424EDF35"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3 – Sensitive Data Exposure</w:t>
      </w:r>
    </w:p>
    <w:p w14:paraId="66D5BB6F"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4 – XML External Entities (XXE)</w:t>
      </w:r>
    </w:p>
    <w:p w14:paraId="30848098"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5 – Broken Access Control</w:t>
      </w:r>
    </w:p>
    <w:p w14:paraId="664616F1"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6 – Security Misconfiguration</w:t>
      </w:r>
    </w:p>
    <w:p w14:paraId="29EAFF95"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7 – Cross-Site Scripting (XSS)</w:t>
      </w:r>
    </w:p>
    <w:p w14:paraId="375BBD6A"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8 – Insecure Deserialization</w:t>
      </w:r>
    </w:p>
    <w:p w14:paraId="557E4D85"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9 – Using Components with known Vulnerabilities</w:t>
      </w:r>
    </w:p>
    <w:p w14:paraId="6970C221"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F6668F">
        <w:rPr>
          <w:rFonts w:eastAsia="Calibri"/>
          <w:noProof/>
        </w:rPr>
        <w:t>OWASP -2017 A10 – Insufficient Logging &amp; Monitoring</w:t>
      </w:r>
    </w:p>
    <w:p w14:paraId="25D44B86" w14:textId="77777777" w:rsidR="00757346" w:rsidRDefault="00757346">
      <w:pPr>
        <w:pStyle w:val="TOC1"/>
        <w:tabs>
          <w:tab w:val="left" w:pos="737"/>
        </w:tabs>
        <w:rPr>
          <w:rFonts w:asciiTheme="minorHAnsi" w:eastAsiaTheme="minorEastAsia" w:hAnsiTheme="minorHAnsi" w:cstheme="minorBidi"/>
          <w:b w:val="0"/>
          <w:caps w:val="0"/>
          <w:noProof/>
          <w:color w:val="auto"/>
          <w:sz w:val="22"/>
          <w:szCs w:val="22"/>
          <w:lang w:eastAsia="en-US"/>
        </w:rPr>
      </w:pPr>
      <w:r w:rsidRPr="00F6668F">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5C621DDB"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F6668F">
        <w:rPr>
          <w:noProof/>
        </w:rPr>
        <w:t>OWASP -2017 A1 - Injection</w:t>
      </w:r>
    </w:p>
    <w:p w14:paraId="3B205405"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F6668F">
        <w:rPr>
          <w:noProof/>
        </w:rPr>
        <w:t>OWASP -2017 A2 – Broken Authentication</w:t>
      </w:r>
    </w:p>
    <w:p w14:paraId="62440826"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F6668F">
        <w:rPr>
          <w:noProof/>
        </w:rPr>
        <w:t>OWASP -2017 A3 – Sensitive Data Exposure</w:t>
      </w:r>
    </w:p>
    <w:p w14:paraId="66F98CD1"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F6668F">
        <w:rPr>
          <w:noProof/>
        </w:rPr>
        <w:t>OWASP -2017 A4 – XML External Entities (XXE)</w:t>
      </w:r>
      <w:bookmarkStart w:id="5" w:name="_GoBack"/>
      <w:bookmarkEnd w:id="5"/>
    </w:p>
    <w:p w14:paraId="0E9C272A"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F6668F">
        <w:rPr>
          <w:noProof/>
        </w:rPr>
        <w:t>OWASP -2017 A5 – Broken Access Control</w:t>
      </w:r>
    </w:p>
    <w:p w14:paraId="179725B1"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F6668F">
        <w:rPr>
          <w:noProof/>
        </w:rPr>
        <w:t>OWASP -2017 A6 – Security Misconfiguration</w:t>
      </w:r>
    </w:p>
    <w:p w14:paraId="1C8DA9F4"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F6668F">
        <w:rPr>
          <w:noProof/>
        </w:rPr>
        <w:t>OWASP -2017 A7 – Cross-Site Scripting (XSS)</w:t>
      </w:r>
    </w:p>
    <w:p w14:paraId="01BDC764"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F6668F">
        <w:rPr>
          <w:noProof/>
        </w:rPr>
        <w:t>OWASP -2017 A8 – Insecure Deserialization</w:t>
      </w:r>
    </w:p>
    <w:p w14:paraId="68970152"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F6668F">
        <w:rPr>
          <w:noProof/>
        </w:rPr>
        <w:t>OWASP -2017 A9 – Using Components with known Vulnerabilities</w:t>
      </w:r>
    </w:p>
    <w:p w14:paraId="041A9743"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F6668F">
        <w:rPr>
          <w:noProof/>
        </w:rPr>
        <w:t>OWASP -2017 A10 – Insufficient Logging &amp; Monitoring</w:t>
      </w:r>
    </w:p>
    <w:p w14:paraId="0B29A21C" w14:textId="77777777" w:rsidR="00757346" w:rsidRDefault="0075734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573CCB8F"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F6668F">
        <w:rPr>
          <w:noProof/>
        </w:rPr>
        <w:t>About CAST Software Intelligence</w:t>
      </w:r>
    </w:p>
    <w:p w14:paraId="525A206A" w14:textId="77777777" w:rsidR="00757346" w:rsidRDefault="00757346">
      <w:pPr>
        <w:pStyle w:val="TOC2"/>
        <w:tabs>
          <w:tab w:val="left" w:pos="1200"/>
        </w:tabs>
        <w:rPr>
          <w:rFonts w:asciiTheme="minorHAnsi" w:eastAsiaTheme="minorEastAsia" w:hAnsiTheme="minorHAnsi" w:cstheme="minorBidi"/>
          <w:smallCaps w:val="0"/>
          <w:noProof/>
          <w:color w:val="auto"/>
          <w:sz w:val="22"/>
          <w:szCs w:val="22"/>
          <w:lang w:eastAsia="en-US"/>
        </w:rPr>
      </w:pPr>
      <w:r w:rsidRPr="00F6668F">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F6668F">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6" w:name="_Toc531865326"/>
      <w:bookmarkStart w:id="7" w:name="_Toc531953752"/>
      <w:bookmarkStart w:id="8" w:name="_Toc25309943"/>
      <w:bookmarkStart w:id="9" w:name="_Toc32508729"/>
      <w:r w:rsidR="005773E4">
        <w:t>Introduction</w:t>
      </w:r>
      <w:bookmarkEnd w:id="6"/>
      <w:bookmarkEnd w:id="7"/>
      <w:bookmarkEnd w:id="8"/>
      <w:bookmarkEnd w:id="9"/>
    </w:p>
    <w:p w14:paraId="479D4D96" w14:textId="77777777" w:rsidR="00B304A1" w:rsidRDefault="00B304A1" w:rsidP="00B304A1">
      <w:pPr>
        <w:spacing w:after="0" w:line="240" w:lineRule="auto"/>
        <w:ind w:right="657"/>
      </w:pPr>
      <w:bookmarkStart w:id="10"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531865327"/>
      <w:bookmarkStart w:id="12" w:name="_Toc531953753"/>
      <w:bookmarkStart w:id="13" w:name="_Toc25309944"/>
      <w:bookmarkStart w:id="14" w:name="_Toc32508730"/>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5" w:name="_Toc531865328"/>
      <w:bookmarkStart w:id="16" w:name="_Toc531953754"/>
      <w:bookmarkStart w:id="17" w:name="_Toc25309945"/>
      <w:bookmarkStart w:id="18" w:name="_Toc32508731"/>
      <w:r>
        <w:lastRenderedPageBreak/>
        <w:t>Security Violation Overview</w:t>
      </w:r>
      <w:bookmarkEnd w:id="15"/>
      <w:bookmarkEnd w:id="16"/>
      <w:bookmarkEnd w:id="17"/>
      <w:bookmarkEnd w:id="18"/>
    </w:p>
    <w:p w14:paraId="576EB6C4" w14:textId="25970796" w:rsidR="00525BE7" w:rsidRDefault="003B300F" w:rsidP="002638B2">
      <w:pPr>
        <w:ind w:left="0" w:right="657"/>
        <w:jc w:val="left"/>
        <w:rPr>
          <w:rFonts w:asciiTheme="minorHAnsi" w:hAnsiTheme="minorHAnsi"/>
          <w:noProof/>
          <w:sz w:val="20"/>
        </w:rPr>
      </w:pPr>
      <w:bookmarkStart w:id="19" w:name="_Hlk530663856"/>
      <w:r w:rsidRPr="00E710C3">
        <w:rPr>
          <w:rFonts w:asciiTheme="minorHAnsi" w:hAnsiTheme="minorHAnsi"/>
          <w:noProof/>
          <w:sz w:val="20"/>
        </w:rPr>
        <w:t>This section provide</w:t>
      </w:r>
      <w:r w:rsidR="001F4530">
        <w:rPr>
          <w:rFonts w:asciiTheme="minorHAnsi" w:hAnsiTheme="minorHAnsi"/>
          <w:noProof/>
          <w:sz w:val="20"/>
        </w:rPr>
        <w:t>s</w:t>
      </w:r>
      <w:r w:rsidRPr="00E710C3">
        <w:rPr>
          <w:rFonts w:asciiTheme="minorHAnsi" w:hAnsiTheme="minorHAnsi"/>
          <w:noProof/>
          <w:sz w:val="20"/>
        </w:rPr>
        <w:t xml:space="preserve"> a summary of the most severe s</w:t>
      </w:r>
      <w:r w:rsidR="00DA48A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1F4530">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9"/>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20" w:name="_Toc531865329"/>
      <w:bookmarkStart w:id="21" w:name="_Toc531953755"/>
      <w:bookmarkStart w:id="22" w:name="_Toc25309946"/>
      <w:bookmarkStart w:id="23" w:name="_Toc32508732"/>
      <w:r>
        <w:rPr>
          <w:rFonts w:eastAsia="Calibri"/>
          <w:lang w:val="en-US"/>
        </w:rPr>
        <w:t xml:space="preserve">OWASP -2017 Top 10 </w:t>
      </w:r>
      <w:r w:rsidR="000C4CFA">
        <w:rPr>
          <w:rFonts w:eastAsia="Calibri"/>
          <w:lang w:val="en-US"/>
        </w:rPr>
        <w:t>vulnerabilities</w:t>
      </w:r>
      <w:bookmarkEnd w:id="20"/>
      <w:bookmarkEnd w:id="21"/>
      <w:bookmarkEnd w:id="22"/>
      <w:bookmarkEnd w:id="23"/>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0D32FCC0"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A80F74" w:rsidRPr="00AC5F7C" w14:paraId="7F9D2B37"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shd w:val="clear" w:color="auto" w:fill="DBE5F1" w:themeFill="accent1" w:themeFillTint="33"/>
            <w:vAlign w:val="center"/>
          </w:tcPr>
          <w:p w14:paraId="2636137C" w14:textId="77777777" w:rsidR="00A80F74" w:rsidRPr="00FC19A1" w:rsidRDefault="00A80F74" w:rsidP="00DA4C00">
            <w:pPr>
              <w:ind w:left="0" w:right="657"/>
              <w:jc w:val="left"/>
              <w:rPr>
                <w:rFonts w:ascii="Open Sans" w:hAnsi="Open Sans" w:cs="Open Sans"/>
              </w:rPr>
            </w:pPr>
            <w:r>
              <w:rPr>
                <w:rFonts w:ascii="Open Sans" w:hAnsi="Open Sans" w:cs="Open Sans"/>
              </w:rPr>
              <w:t>OWASP-2017</w:t>
            </w:r>
          </w:p>
        </w:tc>
        <w:tc>
          <w:tcPr>
            <w:tcW w:w="1418" w:type="dxa"/>
            <w:shd w:val="clear" w:color="auto" w:fill="DBE5F1" w:themeFill="accent1" w:themeFillTint="33"/>
            <w:vAlign w:val="center"/>
          </w:tcPr>
          <w:p w14:paraId="03964D33" w14:textId="77777777" w:rsidR="00A80F74" w:rsidRPr="00AC5F7C" w:rsidRDefault="00A80F7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shd w:val="clear" w:color="auto" w:fill="DBE5F1" w:themeFill="accent1" w:themeFillTint="33"/>
          </w:tcPr>
          <w:p w14:paraId="381C4624" w14:textId="77777777" w:rsidR="00A80F74" w:rsidRDefault="00A80F7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shd w:val="clear" w:color="auto" w:fill="DBE5F1" w:themeFill="accent1" w:themeFillTint="33"/>
            <w:vAlign w:val="center"/>
          </w:tcPr>
          <w:p w14:paraId="2FBB97CA" w14:textId="77777777" w:rsidR="00A80F74" w:rsidRPr="00AC5F7C" w:rsidRDefault="00A80F7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shd w:val="clear" w:color="auto" w:fill="DBE5F1" w:themeFill="accent1" w:themeFillTint="33"/>
            <w:vAlign w:val="center"/>
          </w:tcPr>
          <w:p w14:paraId="4ABAE983" w14:textId="77777777" w:rsidR="00A80F74" w:rsidRPr="00934956" w:rsidRDefault="00A80F7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A80F74" w:rsidRPr="00CA2066" w14:paraId="169857F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B8FDB02" w14:textId="77777777" w:rsidR="00A80F74" w:rsidRPr="007675B2" w:rsidRDefault="00A80F74" w:rsidP="00DA4C00">
            <w:pPr>
              <w:ind w:left="0" w:right="657"/>
              <w:jc w:val="left"/>
              <w:rPr>
                <w:rFonts w:ascii="Open Sans" w:hAnsi="Open Sans" w:cs="Open Sans"/>
                <w:b w:val="0"/>
              </w:rPr>
            </w:pPr>
            <w:r w:rsidRPr="0064103A">
              <w:rPr>
                <w:rFonts w:ascii="Open Sans" w:hAnsi="Open Sans" w:cs="Open Sans"/>
                <w:b w:val="0"/>
              </w:rPr>
              <w:t>A1</w:t>
            </w:r>
            <w:r>
              <w:rPr>
                <w:rFonts w:ascii="Open Sans" w:hAnsi="Open Sans" w:cs="Open Sans"/>
                <w:b w:val="0"/>
              </w:rPr>
              <w:t xml:space="preserve"> </w:t>
            </w:r>
            <w:r w:rsidRPr="0064103A">
              <w:rPr>
                <w:rFonts w:ascii="Open Sans" w:hAnsi="Open Sans" w:cs="Open Sans"/>
                <w:b w:val="0"/>
              </w:rPr>
              <w:t>- Injection</w:t>
            </w:r>
          </w:p>
        </w:tc>
        <w:tc>
          <w:tcPr>
            <w:tcW w:w="1418" w:type="dxa"/>
            <w:shd w:val="clear" w:color="auto" w:fill="FAAC96"/>
          </w:tcPr>
          <w:p w14:paraId="68D1C9A5"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5331AAB0"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336E036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AAC96"/>
          </w:tcPr>
          <w:p w14:paraId="1E8605C7"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6C24E43B"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D73932B" w14:textId="77777777" w:rsidR="00A80F74" w:rsidRPr="007675B2" w:rsidRDefault="00A80F74" w:rsidP="00DA4C00">
            <w:pPr>
              <w:ind w:left="0" w:right="657"/>
              <w:jc w:val="left"/>
              <w:rPr>
                <w:rFonts w:ascii="Open Sans" w:hAnsi="Open Sans" w:cs="Open Sans"/>
                <w:b w:val="0"/>
              </w:rPr>
            </w:pPr>
            <w:r w:rsidRPr="004916AF">
              <w:rPr>
                <w:rFonts w:ascii="Open Sans" w:hAnsi="Open Sans" w:cs="Open Sans"/>
                <w:b w:val="0"/>
              </w:rPr>
              <w:t>A2</w:t>
            </w:r>
            <w:r>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AAC96"/>
          </w:tcPr>
          <w:p w14:paraId="05E1BCCE"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4014D8C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7ACCBE4D"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1BAD8DC8"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D18893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E549C93" w14:textId="77777777" w:rsidR="00A80F74" w:rsidRPr="007675B2" w:rsidRDefault="00A80F74" w:rsidP="00DA4C00">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6F079807"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1160429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34E6C8F6"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14B84AC1"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E39EFB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1558256" w14:textId="77777777" w:rsidR="00A80F74" w:rsidRPr="007675B2" w:rsidRDefault="00A80F74" w:rsidP="00DA4C00">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CDD9B"/>
          </w:tcPr>
          <w:p w14:paraId="3875F848"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20C2B03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67EFAB9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AAC96"/>
          </w:tcPr>
          <w:p w14:paraId="70977A40"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8433BD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FAF4E07" w14:textId="77777777" w:rsidR="00A80F74" w:rsidRPr="007675B2" w:rsidRDefault="00A80F74" w:rsidP="00DA4C00">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CDD9B"/>
          </w:tcPr>
          <w:p w14:paraId="53511BB6"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69A105A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6162F77D"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2CBD611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57442D1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65AE086" w14:textId="77777777" w:rsidR="00A80F74" w:rsidRPr="001014F8" w:rsidRDefault="00A80F74" w:rsidP="00DA4C00">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AAC96"/>
          </w:tcPr>
          <w:p w14:paraId="27644AA0"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4D8F9CB6"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197BE1FD"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409961A7"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7A25FA4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D82BAFF" w14:textId="77777777" w:rsidR="00A80F74" w:rsidRPr="002F3F68" w:rsidRDefault="00A80F74" w:rsidP="00DA4C00">
            <w:pPr>
              <w:ind w:left="0" w:right="657"/>
              <w:jc w:val="left"/>
              <w:rPr>
                <w:rFonts w:ascii="Open Sans" w:hAnsi="Open Sans" w:cs="Open Sans"/>
                <w:b w:val="0"/>
                <w:bCs w:val="0"/>
              </w:rPr>
            </w:pPr>
            <w:r w:rsidRPr="002F3F68">
              <w:rPr>
                <w:rFonts w:ascii="Open Sans" w:hAnsi="Open Sans" w:cs="Open Sans"/>
                <w:b w:val="0"/>
                <w:bCs w:val="0"/>
              </w:rPr>
              <w:t>A7</w:t>
            </w:r>
            <w:r>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4B4CBB3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59B6896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4AC1907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7ECF84C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6F35A28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DFF0E99" w14:textId="77777777" w:rsidR="00A80F74" w:rsidRPr="00CE3DA3" w:rsidRDefault="00A80F74" w:rsidP="00DA4C00">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FFBBC"/>
          </w:tcPr>
          <w:p w14:paraId="5CDFBBDA"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CDD9B"/>
          </w:tcPr>
          <w:p w14:paraId="0E3683D9"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5C6CD3A7"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560093DE"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1674DC5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7AA2BE7" w14:textId="77777777" w:rsidR="00A80F74" w:rsidRPr="009E6556" w:rsidRDefault="00A80F74" w:rsidP="00DA4C00">
            <w:pPr>
              <w:ind w:left="0" w:right="657"/>
              <w:jc w:val="left"/>
              <w:rPr>
                <w:rFonts w:ascii="Open Sans" w:hAnsi="Open Sans" w:cs="Open Sans"/>
                <w:b w:val="0"/>
                <w:bCs w:val="0"/>
              </w:rPr>
            </w:pPr>
            <w:r w:rsidRPr="009E6556">
              <w:rPr>
                <w:rFonts w:ascii="Open Sans" w:hAnsi="Open Sans" w:cs="Open Sans"/>
                <w:b w:val="0"/>
                <w:bCs w:val="0"/>
              </w:rPr>
              <w:t>A9</w:t>
            </w:r>
            <w:r>
              <w:rPr>
                <w:rFonts w:ascii="Open Sans" w:hAnsi="Open Sans" w:cs="Open Sans"/>
                <w:b w:val="0"/>
                <w:bCs w:val="0"/>
              </w:rPr>
              <w:t xml:space="preserve"> </w:t>
            </w:r>
            <w:r w:rsidRPr="009E6556">
              <w:rPr>
                <w:rFonts w:ascii="Open Sans" w:hAnsi="Open Sans" w:cs="Open Sans"/>
                <w:b w:val="0"/>
                <w:bCs w:val="0"/>
              </w:rPr>
              <w:t>- Using Components with</w:t>
            </w:r>
            <w:r>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566322BF"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3438CD8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0231B39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47C2C7B9"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01A7702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C353E03" w14:textId="77777777" w:rsidR="00A80F74" w:rsidRPr="00E21DDA" w:rsidRDefault="00A80F74" w:rsidP="00DA4C00">
            <w:pPr>
              <w:ind w:left="0" w:right="657"/>
              <w:jc w:val="left"/>
              <w:rPr>
                <w:rFonts w:ascii="Open Sans" w:hAnsi="Open Sans" w:cs="Open Sans"/>
                <w:b w:val="0"/>
                <w:bCs w:val="0"/>
              </w:rPr>
            </w:pPr>
            <w:r w:rsidRPr="00E21DDA">
              <w:rPr>
                <w:rFonts w:ascii="Open Sans" w:hAnsi="Open Sans" w:cs="Open Sans"/>
                <w:b w:val="0"/>
                <w:bCs w:val="0"/>
              </w:rPr>
              <w:t>A10</w:t>
            </w:r>
            <w:r>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4198B51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1A68B99B"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3EA53F42"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6478998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7817055F" w14:textId="77777777" w:rsidR="00A80F74" w:rsidRDefault="00A80F74" w:rsidP="00B304A1">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FD24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FD2458">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FD24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FD24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FD24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5D56C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5D56C3">
            <w:pPr>
              <w:ind w:right="657"/>
              <w:jc w:val="left"/>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5D56C3">
            <w:pPr>
              <w:ind w:right="657"/>
              <w:jc w:val="left"/>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5D56C3">
            <w:pPr>
              <w:ind w:right="657"/>
              <w:jc w:val="left"/>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5D56C3">
            <w:pPr>
              <w:ind w:right="657"/>
              <w:jc w:val="left"/>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35AA24E" w:rsidR="000B1DF2" w:rsidRPr="004207FB" w:rsidRDefault="000B1DF2" w:rsidP="00FD2458">
      <w:pPr>
        <w:ind w:left="0" w:right="657"/>
        <w:rPr>
          <w:i/>
          <w:sz w:val="14"/>
        </w:rPr>
      </w:pPr>
      <w:r>
        <w:rPr>
          <w:i/>
          <w:sz w:val="14"/>
        </w:rPr>
        <w:t xml:space="preserve">Table </w:t>
      </w:r>
      <w:r w:rsidR="00565C16">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24" w:name="_Toc531865330"/>
      <w:bookmarkStart w:id="25" w:name="_Toc531953756"/>
      <w:bookmarkStart w:id="26" w:name="_Toc25309947"/>
      <w:bookmarkStart w:id="27" w:name="_Toc32508733"/>
      <w:r>
        <w:rPr>
          <w:rFonts w:eastAsia="Calibri"/>
          <w:lang w:val="en-US"/>
        </w:rPr>
        <w:lastRenderedPageBreak/>
        <w:t>OWASP -2017 A1 - Injection</w:t>
      </w:r>
      <w:bookmarkEnd w:id="24"/>
      <w:bookmarkEnd w:id="25"/>
      <w:bookmarkEnd w:id="26"/>
      <w:bookmarkEnd w:id="2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320DD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320DD2">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320D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320D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320D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8" w:name="_Toc529893214"/>
      <w:bookmarkStart w:id="29" w:name="_Toc531865331"/>
      <w:bookmarkStart w:id="30" w:name="_Toc531953757"/>
      <w:bookmarkStart w:id="31" w:name="_Toc25309948"/>
      <w:bookmarkStart w:id="32" w:name="_Toc32508734"/>
      <w:r>
        <w:rPr>
          <w:rFonts w:eastAsia="Calibri"/>
          <w:lang w:val="en-US"/>
        </w:rPr>
        <w:t>OWASP -2017 A2 – Broken Authentication</w:t>
      </w:r>
      <w:bookmarkEnd w:id="28"/>
      <w:bookmarkEnd w:id="29"/>
      <w:bookmarkEnd w:id="30"/>
      <w:bookmarkEnd w:id="31"/>
      <w:bookmarkEnd w:id="32"/>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4B12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4B127B">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4B12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4B12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4B12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33" w:name="_Toc531865332"/>
      <w:bookmarkStart w:id="34" w:name="_Toc531953758"/>
      <w:bookmarkStart w:id="35" w:name="_Toc25309949"/>
      <w:bookmarkStart w:id="36" w:name="_Toc32508735"/>
      <w:r>
        <w:rPr>
          <w:rFonts w:eastAsia="Calibri"/>
          <w:lang w:val="en-US"/>
        </w:rPr>
        <w:lastRenderedPageBreak/>
        <w:t>O</w:t>
      </w:r>
      <w:r w:rsidR="00F772DA">
        <w:rPr>
          <w:rFonts w:eastAsia="Calibri"/>
          <w:lang w:val="en-US"/>
        </w:rPr>
        <w:t>WASP -2017 A3 – Sensitive Data Exposure</w:t>
      </w:r>
      <w:bookmarkEnd w:id="33"/>
      <w:bookmarkEnd w:id="34"/>
      <w:bookmarkEnd w:id="35"/>
      <w:bookmarkEnd w:id="36"/>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37" w:name="_Toc531860339"/>
      <w:bookmarkStart w:id="38" w:name="_Toc531865333"/>
      <w:bookmarkStart w:id="39" w:name="_Toc531953759"/>
      <w:bookmarkStart w:id="40" w:name="_Toc25309950"/>
      <w:bookmarkStart w:id="41" w:name="_Hlk531860421"/>
      <w:bookmarkStart w:id="42" w:name="_Toc32508736"/>
      <w:r>
        <w:rPr>
          <w:rFonts w:eastAsia="Calibri"/>
          <w:lang w:val="en-US"/>
        </w:rPr>
        <w:t>OWASP -2017 A4 – XML External Entities (XXE)</w:t>
      </w:r>
      <w:bookmarkEnd w:id="37"/>
      <w:bookmarkEnd w:id="38"/>
      <w:bookmarkEnd w:id="39"/>
      <w:bookmarkEnd w:id="40"/>
      <w:bookmarkEnd w:id="42"/>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43" w:name="_Toc529893216"/>
      <w:bookmarkStart w:id="44" w:name="_Toc531865334"/>
      <w:bookmarkStart w:id="45" w:name="_Toc531953760"/>
      <w:bookmarkStart w:id="46" w:name="_Toc25309951"/>
      <w:bookmarkStart w:id="47" w:name="_Toc32508737"/>
      <w:bookmarkEnd w:id="41"/>
      <w:r>
        <w:rPr>
          <w:rFonts w:eastAsia="Calibri"/>
          <w:lang w:val="en-US"/>
        </w:rPr>
        <w:lastRenderedPageBreak/>
        <w:t>OWASP -2017 A5 – Broken Access Control</w:t>
      </w:r>
      <w:bookmarkEnd w:id="43"/>
      <w:bookmarkEnd w:id="44"/>
      <w:bookmarkEnd w:id="45"/>
      <w:bookmarkEnd w:id="46"/>
      <w:bookmarkEnd w:id="47"/>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48" w:name="_Toc531865335"/>
      <w:bookmarkStart w:id="49" w:name="_Toc531953761"/>
      <w:bookmarkStart w:id="50" w:name="_Toc25309952"/>
      <w:bookmarkStart w:id="51" w:name="_Toc32508738"/>
      <w:r>
        <w:rPr>
          <w:rFonts w:eastAsia="Calibri"/>
          <w:lang w:val="en-US"/>
        </w:rPr>
        <w:t>OWASP -2017 A6 – Security Mis</w:t>
      </w:r>
      <w:r w:rsidR="000D38D5">
        <w:rPr>
          <w:rFonts w:eastAsia="Calibri"/>
          <w:lang w:val="en-US"/>
        </w:rPr>
        <w:t>c</w:t>
      </w:r>
      <w:r>
        <w:rPr>
          <w:rFonts w:eastAsia="Calibri"/>
          <w:lang w:val="en-US"/>
        </w:rPr>
        <w:t>onfiguration</w:t>
      </w:r>
      <w:bookmarkEnd w:id="48"/>
      <w:bookmarkEnd w:id="49"/>
      <w:bookmarkEnd w:id="50"/>
      <w:bookmarkEnd w:id="51"/>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52" w:name="_Toc531865336"/>
      <w:bookmarkStart w:id="53" w:name="_Toc531953762"/>
      <w:bookmarkStart w:id="54" w:name="_Toc25309953"/>
      <w:bookmarkStart w:id="55" w:name="_Toc32508739"/>
      <w:r>
        <w:rPr>
          <w:rFonts w:eastAsia="Calibri"/>
          <w:lang w:val="en-US"/>
        </w:rPr>
        <w:lastRenderedPageBreak/>
        <w:t>OWASP -2017 A7 – Cross-Site Scripting (XSS)</w:t>
      </w:r>
      <w:bookmarkEnd w:id="52"/>
      <w:bookmarkEnd w:id="53"/>
      <w:bookmarkEnd w:id="54"/>
      <w:bookmarkEnd w:id="55"/>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56" w:name="_Toc531948219"/>
      <w:bookmarkStart w:id="57" w:name="_Toc531949646"/>
      <w:bookmarkStart w:id="58" w:name="_Toc531953763"/>
      <w:bookmarkStart w:id="59" w:name="_Toc25309954"/>
      <w:bookmarkStart w:id="60" w:name="_Toc32508740"/>
      <w:r>
        <w:rPr>
          <w:rFonts w:eastAsia="Calibri"/>
          <w:lang w:val="en-US"/>
        </w:rPr>
        <w:t>OWASP -2017 A8 – Insecure Deserialization</w:t>
      </w:r>
      <w:bookmarkEnd w:id="56"/>
      <w:bookmarkEnd w:id="57"/>
      <w:bookmarkEnd w:id="58"/>
      <w:bookmarkEnd w:id="59"/>
      <w:bookmarkEnd w:id="60"/>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61" w:name="_Toc531865337"/>
      <w:bookmarkStart w:id="62" w:name="_Toc531953764"/>
      <w:bookmarkStart w:id="63" w:name="_Toc25309955"/>
      <w:bookmarkStart w:id="64" w:name="_Toc32508741"/>
      <w:r>
        <w:rPr>
          <w:rFonts w:eastAsia="Calibri"/>
          <w:lang w:val="en-US"/>
        </w:rPr>
        <w:lastRenderedPageBreak/>
        <w:t>OWASP -2017 A9 – Using Components with known Vulnerabilities</w:t>
      </w:r>
      <w:bookmarkEnd w:id="61"/>
      <w:bookmarkEnd w:id="62"/>
      <w:bookmarkEnd w:id="63"/>
      <w:bookmarkEnd w:id="64"/>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65" w:name="_Toc531948221"/>
      <w:bookmarkStart w:id="66" w:name="_Toc531949648"/>
      <w:bookmarkStart w:id="67" w:name="_Toc531953765"/>
      <w:bookmarkStart w:id="68" w:name="_Toc25309956"/>
      <w:bookmarkStart w:id="69" w:name="_Toc32508742"/>
      <w:r>
        <w:rPr>
          <w:rFonts w:eastAsia="Calibri"/>
          <w:lang w:val="en-US"/>
        </w:rPr>
        <w:t>OWASP -2017 A10 – Insufficient Logging &amp; Monitoring</w:t>
      </w:r>
      <w:bookmarkEnd w:id="65"/>
      <w:bookmarkEnd w:id="66"/>
      <w:bookmarkEnd w:id="67"/>
      <w:bookmarkEnd w:id="68"/>
      <w:bookmarkEnd w:id="69"/>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70" w:name="_Toc525042462"/>
      <w:bookmarkStart w:id="71" w:name="_Toc531865338"/>
      <w:bookmarkStart w:id="72" w:name="_Toc531953766"/>
      <w:bookmarkStart w:id="73" w:name="_Toc25309957"/>
      <w:bookmarkStart w:id="74" w:name="_Toc32508743"/>
      <w:r>
        <w:lastRenderedPageBreak/>
        <w:t>Security Violation Details</w:t>
      </w:r>
      <w:bookmarkEnd w:id="70"/>
      <w:bookmarkEnd w:id="71"/>
      <w:bookmarkEnd w:id="72"/>
      <w:bookmarkEnd w:id="73"/>
      <w:bookmarkEnd w:id="74"/>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75" w:name="_Toc531865339"/>
      <w:bookmarkStart w:id="76" w:name="_Toc531953767"/>
      <w:bookmarkStart w:id="77" w:name="_Toc25309958"/>
      <w:bookmarkStart w:id="78" w:name="_Toc32508744"/>
      <w:r w:rsidRPr="00442DF6">
        <w:rPr>
          <w:b w:val="0"/>
          <w:lang w:val="en-US"/>
        </w:rPr>
        <w:t>OWASP -2017 A1 - Injection</w:t>
      </w:r>
      <w:bookmarkEnd w:id="75"/>
      <w:bookmarkEnd w:id="76"/>
      <w:bookmarkEnd w:id="77"/>
      <w:bookmarkEnd w:id="7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0"/>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79" w:name="_Toc531865340"/>
      <w:bookmarkStart w:id="80" w:name="_Toc531953768"/>
      <w:bookmarkStart w:id="81" w:name="_Toc25309959"/>
      <w:bookmarkStart w:id="82" w:name="_Toc32508745"/>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79"/>
      <w:bookmarkEnd w:id="80"/>
      <w:bookmarkEnd w:id="81"/>
      <w:bookmarkEnd w:id="8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0"/>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83" w:name="_Toc531865341"/>
      <w:bookmarkStart w:id="84" w:name="_Toc531953769"/>
      <w:bookmarkStart w:id="85" w:name="_Toc25309960"/>
      <w:bookmarkStart w:id="86" w:name="_Toc32508746"/>
      <w:r w:rsidRPr="00442DF6">
        <w:rPr>
          <w:b w:val="0"/>
          <w:lang w:val="en-US"/>
        </w:rPr>
        <w:t>OWASP -2017 A3 – Sensitive Data Exposure</w:t>
      </w:r>
      <w:bookmarkEnd w:id="83"/>
      <w:bookmarkEnd w:id="84"/>
      <w:bookmarkEnd w:id="85"/>
      <w:bookmarkEnd w:id="86"/>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0"/>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87" w:name="_Toc531865342"/>
      <w:bookmarkStart w:id="88" w:name="_Toc531953770"/>
      <w:bookmarkStart w:id="89" w:name="_Toc25309961"/>
      <w:bookmarkStart w:id="90" w:name="_Toc32508747"/>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87"/>
      <w:bookmarkEnd w:id="88"/>
      <w:bookmarkEnd w:id="89"/>
      <w:bookmarkEnd w:id="9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0"/>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91" w:name="_Toc531865343"/>
      <w:bookmarkStart w:id="92" w:name="_Toc531953771"/>
      <w:bookmarkStart w:id="93" w:name="_Toc25309962"/>
      <w:bookmarkStart w:id="94" w:name="_Toc32508748"/>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91"/>
      <w:bookmarkEnd w:id="92"/>
      <w:bookmarkEnd w:id="93"/>
      <w:bookmarkEnd w:id="9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0"/>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95" w:name="_Toc531865344"/>
      <w:bookmarkStart w:id="96" w:name="_Toc531953772"/>
      <w:bookmarkStart w:id="97" w:name="_Toc25309963"/>
      <w:bookmarkStart w:id="98" w:name="_Toc32508749"/>
      <w:r w:rsidRPr="00442DF6">
        <w:rPr>
          <w:b w:val="0"/>
          <w:lang w:val="en-US"/>
        </w:rPr>
        <w:t>OWASP -2017 A6 – Security Misconfiguration</w:t>
      </w:r>
      <w:bookmarkEnd w:id="95"/>
      <w:bookmarkEnd w:id="96"/>
      <w:bookmarkEnd w:id="97"/>
      <w:bookmarkEnd w:id="9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0"/>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99" w:name="_Toc531953773"/>
      <w:bookmarkStart w:id="100" w:name="_Toc25309964"/>
      <w:bookmarkStart w:id="101" w:name="_Toc32508750"/>
      <w:r w:rsidRPr="00442DF6">
        <w:rPr>
          <w:b w:val="0"/>
          <w:lang w:val="en-US"/>
        </w:rPr>
        <w:lastRenderedPageBreak/>
        <w:t>OWASP -2017 A7 – Cross-Site Scripting (XSS)</w:t>
      </w:r>
      <w:bookmarkEnd w:id="99"/>
      <w:bookmarkEnd w:id="100"/>
      <w:bookmarkEnd w:id="10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0"/>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02" w:name="_Toc531865345"/>
      <w:bookmarkStart w:id="103" w:name="_Toc531953774"/>
      <w:bookmarkStart w:id="104" w:name="_Toc25309965"/>
      <w:bookmarkStart w:id="105" w:name="_Toc32508751"/>
      <w:r w:rsidRPr="00442DF6">
        <w:rPr>
          <w:b w:val="0"/>
          <w:lang w:val="en-US"/>
        </w:rPr>
        <w:t xml:space="preserve">OWASP -2017 </w:t>
      </w:r>
      <w:bookmarkEnd w:id="102"/>
      <w:r w:rsidR="00F65BAF" w:rsidRPr="00F65BAF">
        <w:rPr>
          <w:b w:val="0"/>
          <w:lang w:val="en-US"/>
        </w:rPr>
        <w:t>A8 – Insecure Deserialization</w:t>
      </w:r>
      <w:bookmarkEnd w:id="103"/>
      <w:bookmarkEnd w:id="104"/>
      <w:bookmarkEnd w:id="10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0"/>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106" w:name="_Toc531865346"/>
      <w:bookmarkStart w:id="107" w:name="_Toc531953775"/>
      <w:bookmarkStart w:id="108" w:name="_Toc25309966"/>
      <w:bookmarkStart w:id="109" w:name="_Toc32508752"/>
      <w:r w:rsidRPr="00442DF6">
        <w:rPr>
          <w:b w:val="0"/>
          <w:lang w:val="en-US"/>
        </w:rPr>
        <w:t>OWASP -2017 A9 – Using Components with known Vulnerabilities</w:t>
      </w:r>
      <w:bookmarkEnd w:id="106"/>
      <w:bookmarkEnd w:id="107"/>
      <w:bookmarkEnd w:id="108"/>
      <w:bookmarkEnd w:id="10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0"/>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110" w:name="_Toc531953776"/>
      <w:bookmarkStart w:id="111" w:name="_Toc25309967"/>
      <w:bookmarkStart w:id="112" w:name="_Toc32508753"/>
      <w:r w:rsidRPr="00442DF6">
        <w:rPr>
          <w:b w:val="0"/>
          <w:lang w:val="en-US"/>
        </w:rPr>
        <w:t xml:space="preserve">OWASP -2017 </w:t>
      </w:r>
      <w:r w:rsidRPr="00F65BAF">
        <w:rPr>
          <w:b w:val="0"/>
          <w:lang w:val="en-US"/>
        </w:rPr>
        <w:t>A10 – Insufficient Logging &amp; Monitoring</w:t>
      </w:r>
      <w:bookmarkEnd w:id="110"/>
      <w:bookmarkEnd w:id="111"/>
      <w:bookmarkEnd w:id="112"/>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0"/>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13" w:name="_Toc531865347"/>
      <w:bookmarkStart w:id="114" w:name="_Toc531953777"/>
      <w:bookmarkStart w:id="115" w:name="_Toc25309968"/>
      <w:bookmarkStart w:id="116" w:name="_Toc32508754"/>
      <w:r>
        <w:lastRenderedPageBreak/>
        <w:t>A</w:t>
      </w:r>
      <w:r w:rsidR="00CA74F4">
        <w:t>ppendix</w:t>
      </w:r>
      <w:bookmarkEnd w:id="113"/>
      <w:bookmarkEnd w:id="114"/>
      <w:bookmarkEnd w:id="115"/>
      <w:bookmarkEnd w:id="116"/>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17" w:name="_Toc529893221"/>
      <w:bookmarkStart w:id="118" w:name="_Toc531865348"/>
      <w:bookmarkStart w:id="119" w:name="_Toc531953778"/>
      <w:bookmarkStart w:id="120" w:name="_Toc25309969"/>
      <w:bookmarkStart w:id="121" w:name="_Toc32508755"/>
      <w:r>
        <w:rPr>
          <w:lang w:val="en-US"/>
        </w:rPr>
        <w:t>About CAST Software Intelligence</w:t>
      </w:r>
      <w:bookmarkEnd w:id="117"/>
      <w:bookmarkEnd w:id="118"/>
      <w:bookmarkEnd w:id="119"/>
      <w:bookmarkEnd w:id="120"/>
      <w:bookmarkEnd w:id="121"/>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9948CB"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122" w:name="_Toc529893222"/>
      <w:bookmarkStart w:id="123" w:name="_Toc531865349"/>
      <w:bookmarkStart w:id="124" w:name="_Toc531953779"/>
      <w:bookmarkStart w:id="125" w:name="_Toc25309970"/>
      <w:bookmarkStart w:id="126" w:name="_Hlk530668761"/>
      <w:bookmarkStart w:id="127" w:name="_Toc32508756"/>
      <w:r>
        <w:rPr>
          <w:lang w:val="en-US"/>
        </w:rPr>
        <w:t>About CAST Security</w:t>
      </w:r>
      <w:bookmarkEnd w:id="122"/>
      <w:bookmarkEnd w:id="123"/>
      <w:bookmarkEnd w:id="124"/>
      <w:bookmarkEnd w:id="125"/>
      <w:bookmarkEnd w:id="127"/>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126"/>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64F0D" w14:textId="77777777" w:rsidR="009948CB" w:rsidRDefault="009948CB">
      <w:r>
        <w:separator/>
      </w:r>
    </w:p>
  </w:endnote>
  <w:endnote w:type="continuationSeparator" w:id="0">
    <w:p w14:paraId="0287382D" w14:textId="77777777" w:rsidR="009948CB" w:rsidRDefault="00994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02FF" w:usb1="5000205A" w:usb2="00000000" w:usb3="00000000" w:csb0="0000019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5D17F" w14:textId="77777777" w:rsidR="00A80F74" w:rsidRDefault="00A80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0FB18" w14:textId="77777777" w:rsidR="00A80F74" w:rsidRDefault="00A80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C15AD" w14:textId="77777777" w:rsidR="009948CB" w:rsidRDefault="009948CB">
      <w:r>
        <w:separator/>
      </w:r>
    </w:p>
  </w:footnote>
  <w:footnote w:type="continuationSeparator" w:id="0">
    <w:p w14:paraId="1BECBFE7" w14:textId="77777777" w:rsidR="009948CB" w:rsidRDefault="00994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9030D" w14:textId="77777777" w:rsidR="00A80F74" w:rsidRDefault="00A80F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A0A0CE0"/>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34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48CB"/>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9F1"/>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3EA5"/>
    <w:rsid w:val="00A74955"/>
    <w:rsid w:val="00A74972"/>
    <w:rsid w:val="00A75B82"/>
    <w:rsid w:val="00A7648A"/>
    <w:rsid w:val="00A771EE"/>
    <w:rsid w:val="00A7744E"/>
    <w:rsid w:val="00A779DC"/>
    <w:rsid w:val="00A80F74"/>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C9BC87-132E-484F-8DC2-5AF3FFC79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01</TotalTime>
  <Pages>12</Pages>
  <Words>1904</Words>
  <Characters>10853</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9</cp:revision>
  <cp:lastPrinted>2014-04-04T13:22:00Z</cp:lastPrinted>
  <dcterms:created xsi:type="dcterms:W3CDTF">2018-09-23T06:26:00Z</dcterms:created>
  <dcterms:modified xsi:type="dcterms:W3CDTF">2020-02-13T16:5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